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F83E0" w14:textId="77777777" w:rsidR="006E008F" w:rsidRPr="00E94869" w:rsidRDefault="006E008F" w:rsidP="006E008F">
      <w:pPr>
        <w:spacing w:before="120" w:after="120" w:line="280" w:lineRule="exact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E94869">
        <w:rPr>
          <w:rFonts w:ascii="Arial" w:hAnsi="Arial" w:cs="Arial"/>
          <w:b/>
          <w:sz w:val="28"/>
          <w:szCs w:val="28"/>
          <w:u w:val="single"/>
        </w:rPr>
        <w:t>Instituto Volcanológico de Canarias, S.A.U.</w:t>
      </w:r>
    </w:p>
    <w:p w14:paraId="22B307B0" w14:textId="77777777" w:rsidR="006E008F" w:rsidRPr="00E94869" w:rsidRDefault="006E008F" w:rsidP="006E008F">
      <w:pPr>
        <w:spacing w:before="120" w:after="120" w:line="280" w:lineRule="exact"/>
        <w:jc w:val="center"/>
        <w:rPr>
          <w:rFonts w:ascii="Arial" w:hAnsi="Arial" w:cs="Arial"/>
          <w:b/>
          <w:bCs/>
        </w:rPr>
      </w:pPr>
      <w:r w:rsidRPr="00E94869">
        <w:rPr>
          <w:rFonts w:ascii="Arial" w:hAnsi="Arial" w:cs="Arial"/>
          <w:b/>
          <w:bCs/>
        </w:rPr>
        <w:t xml:space="preserve">Cuentas de pérdidas y </w:t>
      </w:r>
      <w:proofErr w:type="gramStart"/>
      <w:r w:rsidRPr="00E94869">
        <w:rPr>
          <w:rFonts w:ascii="Arial" w:hAnsi="Arial" w:cs="Arial"/>
          <w:b/>
          <w:bCs/>
        </w:rPr>
        <w:t>ganancias abreviada correspondiente</w:t>
      </w:r>
      <w:proofErr w:type="gramEnd"/>
    </w:p>
    <w:p w14:paraId="493AA036" w14:textId="77777777" w:rsidR="006E008F" w:rsidRPr="00E94869" w:rsidRDefault="006E008F" w:rsidP="006E008F">
      <w:pPr>
        <w:spacing w:before="120" w:after="120" w:line="280" w:lineRule="exact"/>
        <w:jc w:val="center"/>
        <w:rPr>
          <w:rFonts w:ascii="Arial" w:hAnsi="Arial" w:cs="Arial"/>
          <w:b/>
          <w:bCs/>
        </w:rPr>
      </w:pPr>
      <w:proofErr w:type="gramStart"/>
      <w:r w:rsidRPr="00E94869">
        <w:rPr>
          <w:rFonts w:ascii="Arial" w:hAnsi="Arial" w:cs="Arial"/>
          <w:b/>
          <w:bCs/>
        </w:rPr>
        <w:t>a</w:t>
      </w:r>
      <w:proofErr w:type="gramEnd"/>
      <w:r w:rsidRPr="00E94869">
        <w:rPr>
          <w:rFonts w:ascii="Arial" w:hAnsi="Arial" w:cs="Arial"/>
          <w:b/>
          <w:bCs/>
        </w:rPr>
        <w:t xml:space="preserve"> los ejercicios terminados el 31 de diciembre de 20</w:t>
      </w:r>
      <w:r>
        <w:rPr>
          <w:rFonts w:ascii="Arial" w:hAnsi="Arial" w:cs="Arial"/>
          <w:b/>
          <w:bCs/>
        </w:rPr>
        <w:t>20</w:t>
      </w:r>
      <w:r w:rsidRPr="00E94869">
        <w:rPr>
          <w:rFonts w:ascii="Arial" w:hAnsi="Arial" w:cs="Arial"/>
          <w:b/>
          <w:bCs/>
        </w:rPr>
        <w:t xml:space="preserve"> y 201</w:t>
      </w:r>
      <w:r>
        <w:rPr>
          <w:rFonts w:ascii="Arial" w:hAnsi="Arial" w:cs="Arial"/>
          <w:b/>
          <w:bCs/>
        </w:rPr>
        <w:t>9</w:t>
      </w:r>
    </w:p>
    <w:p w14:paraId="69211713" w14:textId="77777777" w:rsidR="006E008F" w:rsidRPr="00E94869" w:rsidRDefault="006E008F" w:rsidP="006E008F">
      <w:pPr>
        <w:spacing w:before="120" w:after="120" w:line="280" w:lineRule="exact"/>
        <w:jc w:val="center"/>
        <w:rPr>
          <w:rFonts w:ascii="Arial" w:hAnsi="Arial" w:cs="Arial"/>
          <w:sz w:val="20"/>
          <w:szCs w:val="20"/>
        </w:rPr>
      </w:pPr>
      <w:r w:rsidRPr="00E94869">
        <w:rPr>
          <w:rFonts w:ascii="Arial" w:hAnsi="Arial" w:cs="Arial"/>
          <w:sz w:val="20"/>
          <w:szCs w:val="20"/>
        </w:rPr>
        <w:t>(Expresados en euros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21"/>
        <w:gridCol w:w="1100"/>
        <w:gridCol w:w="1268"/>
        <w:gridCol w:w="1249"/>
      </w:tblGrid>
      <w:tr w:rsidR="006E008F" w:rsidRPr="000D2D43" w14:paraId="4246A44E" w14:textId="77777777" w:rsidTr="007A2A5B">
        <w:trPr>
          <w:trHeight w:val="170"/>
        </w:trPr>
        <w:tc>
          <w:tcPr>
            <w:tcW w:w="290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bottom"/>
            <w:hideMark/>
          </w:tcPr>
          <w:p w14:paraId="357F1D7A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Pérdidas y Ganancias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89AA889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 xml:space="preserve">Notas </w:t>
            </w:r>
          </w:p>
        </w:tc>
        <w:tc>
          <w:tcPr>
            <w:tcW w:w="73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bottom"/>
            <w:hideMark/>
          </w:tcPr>
          <w:p w14:paraId="10407A19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0</w:t>
            </w:r>
          </w:p>
        </w:tc>
        <w:tc>
          <w:tcPr>
            <w:tcW w:w="72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000000" w:fill="D9D9D9"/>
            <w:noWrap/>
            <w:vAlign w:val="bottom"/>
            <w:hideMark/>
          </w:tcPr>
          <w:p w14:paraId="1498BAE5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20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9</w:t>
            </w:r>
          </w:p>
        </w:tc>
      </w:tr>
      <w:tr w:rsidR="006E008F" w:rsidRPr="0044242C" w14:paraId="5B489649" w14:textId="77777777" w:rsidTr="007A2A5B">
        <w:trPr>
          <w:trHeight w:val="113"/>
        </w:trPr>
        <w:tc>
          <w:tcPr>
            <w:tcW w:w="290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B1A1842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321603D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Memoria</w:t>
            </w:r>
          </w:p>
        </w:tc>
        <w:tc>
          <w:tcPr>
            <w:tcW w:w="73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275C9D8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2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BCD3A77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</w:p>
        </w:tc>
      </w:tr>
      <w:tr w:rsidR="006E008F" w:rsidRPr="0044242C" w14:paraId="1DA4AF18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A4B0F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. Importe neto de la cifra de negocios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3E71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0E2D2D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750,00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7CCB1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40.830,15</w:t>
            </w:r>
          </w:p>
        </w:tc>
      </w:tr>
      <w:tr w:rsidR="006E008F" w:rsidRPr="0044242C" w14:paraId="7487E214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DDEAE2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4. Aprovisionamientos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8BEA9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73C14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88736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9.500,00</w:t>
            </w:r>
          </w:p>
        </w:tc>
      </w:tr>
      <w:tr w:rsidR="006E008F" w:rsidRPr="0044242C" w14:paraId="63293AA8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F913B3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5. Otros ingresos de explotación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8C60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70A40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hAnsi="Arial" w:cs="Arial"/>
                <w:b/>
                <w:color w:val="000000"/>
                <w:sz w:val="18"/>
                <w:szCs w:val="18"/>
              </w:rPr>
              <w:t>285.386,45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12F1C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hAnsi="Arial" w:cs="Arial"/>
                <w:b/>
                <w:color w:val="000000"/>
                <w:sz w:val="18"/>
                <w:szCs w:val="18"/>
              </w:rPr>
              <w:t>861.300,61</w:t>
            </w:r>
          </w:p>
        </w:tc>
      </w:tr>
      <w:tr w:rsidR="006E008F" w:rsidRPr="0044242C" w14:paraId="0FA44F43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BC380A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6. Gastos de personal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EBEE3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DC97A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488.146,56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444E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</w:t>
            </w:r>
            <w:r w:rsidRPr="004673D1">
              <w:rPr>
                <w:rFonts w:ascii="Arial" w:hAnsi="Arial" w:cs="Arial"/>
                <w:b/>
                <w:color w:val="000000"/>
                <w:sz w:val="18"/>
                <w:szCs w:val="18"/>
              </w:rPr>
              <w:t>625.073,33</w:t>
            </w:r>
          </w:p>
        </w:tc>
      </w:tr>
      <w:tr w:rsidR="006E008F" w:rsidRPr="0044242C" w14:paraId="20BC2756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17889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7. Otros gastos de explotación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9E647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408B6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203.525,4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FC90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510.532,19</w:t>
            </w:r>
          </w:p>
        </w:tc>
      </w:tr>
      <w:tr w:rsidR="006E008F" w:rsidRPr="0044242C" w14:paraId="174A2A29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3DCE01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8. Amortización del inmovilizado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4EC4E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4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A548F" w14:textId="77777777" w:rsidR="006E008F" w:rsidRPr="004673D1" w:rsidRDefault="006E008F" w:rsidP="007A2A5B">
            <w:pPr>
              <w:ind w:right="-30"/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341.043,8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E544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-200.254,18</w:t>
            </w:r>
          </w:p>
        </w:tc>
      </w:tr>
      <w:tr w:rsidR="006E008F" w:rsidRPr="0044242C" w14:paraId="179C8666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0332D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9. Imputación </w:t>
            </w:r>
            <w:proofErr w:type="spellStart"/>
            <w:r w:rsidRPr="000D2D4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subv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.</w:t>
            </w:r>
            <w:r w:rsidRPr="000D2D4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 </w:t>
            </w: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inmovilizado no financiero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F561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D4E45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hAnsi="Arial" w:cs="Arial"/>
                <w:b/>
                <w:color w:val="000000"/>
                <w:sz w:val="18"/>
                <w:szCs w:val="18"/>
              </w:rPr>
              <w:t>338.647,24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0AA92" w14:textId="77777777" w:rsidR="006E008F" w:rsidRPr="004673D1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673D1">
              <w:rPr>
                <w:rFonts w:ascii="Arial" w:hAnsi="Arial" w:cs="Arial"/>
                <w:b/>
                <w:color w:val="000000"/>
                <w:sz w:val="18"/>
                <w:szCs w:val="18"/>
              </w:rPr>
              <w:t>199.238,87</w:t>
            </w:r>
          </w:p>
        </w:tc>
      </w:tr>
      <w:tr w:rsidR="006E008F" w:rsidRPr="0044242C" w14:paraId="1199FE6D" w14:textId="77777777" w:rsidTr="007A2A5B">
        <w:trPr>
          <w:trHeight w:val="227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DCA4FC" w14:textId="77777777" w:rsidR="006E008F" w:rsidRPr="000B7FDB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0B7FD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13. Otros resultados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23EA6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A3DBF" w14:textId="77777777" w:rsidR="006E008F" w:rsidRPr="000B7FDB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ES"/>
              </w:rPr>
              <w:t>-31,07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FA140" w14:textId="77777777" w:rsidR="006E008F" w:rsidRPr="000B7FDB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ES"/>
              </w:rPr>
            </w:pPr>
            <w:r w:rsidRPr="000B7FDB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ES"/>
              </w:rPr>
              <w:t>-</w:t>
            </w:r>
          </w:p>
        </w:tc>
      </w:tr>
      <w:tr w:rsidR="006E008F" w:rsidRPr="000D2D43" w14:paraId="056D3DE8" w14:textId="77777777" w:rsidTr="007A2A5B">
        <w:trPr>
          <w:trHeight w:val="340"/>
        </w:trPr>
        <w:tc>
          <w:tcPr>
            <w:tcW w:w="2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5BC25DD5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A) RESULTADO DE LA EXPLOTACION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A96A419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0222641" w14:textId="77777777" w:rsidR="006E008F" w:rsidRPr="004673D1" w:rsidRDefault="006E008F" w:rsidP="007A2A5B">
            <w:pPr>
              <w:jc w:val="righ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-407.963,28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92256EB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243.990,07</w:t>
            </w:r>
          </w:p>
        </w:tc>
      </w:tr>
      <w:tr w:rsidR="006E008F" w:rsidRPr="0044242C" w14:paraId="622A727A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C9A2A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15. Gastos financieros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30F87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798D1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0,01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E5D9F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0,03</w:t>
            </w:r>
          </w:p>
        </w:tc>
      </w:tr>
      <w:tr w:rsidR="006E008F" w:rsidRPr="0044242C" w14:paraId="167879B9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6AABC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17. Diferencias de cambio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9DCE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2A175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D320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-542,93</w:t>
            </w:r>
          </w:p>
        </w:tc>
      </w:tr>
      <w:tr w:rsidR="006E008F" w:rsidRPr="000D2D43" w14:paraId="0AAAD609" w14:textId="77777777" w:rsidTr="007A2A5B">
        <w:trPr>
          <w:trHeight w:val="340"/>
        </w:trPr>
        <w:tc>
          <w:tcPr>
            <w:tcW w:w="2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6E274DE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B) RESULTADO FINANCIERO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8AA2723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12AC564A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0,01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770FEC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542,96</w:t>
            </w:r>
          </w:p>
        </w:tc>
      </w:tr>
      <w:tr w:rsidR="006E008F" w:rsidRPr="00CB22E9" w14:paraId="63DA4032" w14:textId="77777777" w:rsidTr="007A2A5B">
        <w:trPr>
          <w:trHeight w:val="113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E1D024" w14:textId="77777777" w:rsidR="006E008F" w:rsidRPr="00CB22E9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0"/>
                <w:szCs w:val="10"/>
                <w:lang w:eastAsia="es-ES"/>
              </w:rPr>
            </w:pP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C9C0" w14:textId="77777777" w:rsidR="006E008F" w:rsidRPr="00CB22E9" w:rsidRDefault="006E008F" w:rsidP="007A2A5B">
            <w:pPr>
              <w:jc w:val="center"/>
              <w:rPr>
                <w:rFonts w:ascii="Arial" w:eastAsia="Times New Roman" w:hAnsi="Arial" w:cs="Arial"/>
                <w:sz w:val="10"/>
                <w:szCs w:val="10"/>
                <w:lang w:eastAsia="es-E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A87F7" w14:textId="77777777" w:rsidR="006E008F" w:rsidRPr="00CB22E9" w:rsidRDefault="006E008F" w:rsidP="007A2A5B">
            <w:pPr>
              <w:jc w:val="right"/>
              <w:rPr>
                <w:rFonts w:ascii="Arial" w:eastAsia="Times New Roman" w:hAnsi="Arial" w:cs="Arial"/>
                <w:sz w:val="10"/>
                <w:szCs w:val="10"/>
                <w:lang w:eastAsia="es-ES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F7ED" w14:textId="77777777" w:rsidR="006E008F" w:rsidRPr="00CB22E9" w:rsidRDefault="006E008F" w:rsidP="007A2A5B">
            <w:pPr>
              <w:jc w:val="right"/>
              <w:rPr>
                <w:rFonts w:ascii="Arial" w:eastAsia="Times New Roman" w:hAnsi="Arial" w:cs="Arial"/>
                <w:sz w:val="10"/>
                <w:szCs w:val="10"/>
                <w:lang w:eastAsia="es-ES"/>
              </w:rPr>
            </w:pPr>
          </w:p>
        </w:tc>
      </w:tr>
      <w:tr w:rsidR="006E008F" w:rsidRPr="000D2D43" w14:paraId="13A7158A" w14:textId="77777777" w:rsidTr="007A2A5B">
        <w:trPr>
          <w:trHeight w:val="340"/>
        </w:trPr>
        <w:tc>
          <w:tcPr>
            <w:tcW w:w="2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6DDBD2B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 xml:space="preserve">C) RESULTADO ANTES DE IMPUESTOS (A+B) 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3AEEFE4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2935CC6E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407.963,29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0FF06032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244.533,03</w:t>
            </w:r>
          </w:p>
        </w:tc>
      </w:tr>
      <w:tr w:rsidR="006E008F" w:rsidRPr="0044242C" w14:paraId="163950F8" w14:textId="77777777" w:rsidTr="007A2A5B">
        <w:trPr>
          <w:trHeight w:val="340"/>
        </w:trPr>
        <w:tc>
          <w:tcPr>
            <w:tcW w:w="29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0B87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 xml:space="preserve">20. Impuestos sobre beneficios </w:t>
            </w:r>
          </w:p>
        </w:tc>
        <w:tc>
          <w:tcPr>
            <w:tcW w:w="6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FCF4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8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E4FE59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16.982,82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E70C7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color w:val="000000"/>
                <w:sz w:val="18"/>
                <w:szCs w:val="18"/>
                <w:lang w:eastAsia="es-ES"/>
              </w:rPr>
              <w:t>184.543,42</w:t>
            </w:r>
          </w:p>
        </w:tc>
      </w:tr>
      <w:tr w:rsidR="006E008F" w:rsidRPr="000D2D43" w14:paraId="2DB6476C" w14:textId="77777777" w:rsidTr="007A2A5B">
        <w:trPr>
          <w:trHeight w:val="340"/>
        </w:trPr>
        <w:tc>
          <w:tcPr>
            <w:tcW w:w="29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FE4094B" w14:textId="77777777" w:rsidR="006E008F" w:rsidRPr="0044242C" w:rsidRDefault="006E008F" w:rsidP="007A2A5B">
            <w:pP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44242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 xml:space="preserve">D) RESULTADO DEL EJERCICIO (C+20) 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A455BDC" w14:textId="77777777" w:rsidR="006E008F" w:rsidRPr="0044242C" w:rsidRDefault="006E008F" w:rsidP="007A2A5B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ES"/>
              </w:rPr>
            </w:pP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</w:tcPr>
          <w:p w14:paraId="31E1EA0E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290.980,47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2DCDA7A" w14:textId="77777777" w:rsidR="006E008F" w:rsidRPr="0044242C" w:rsidRDefault="006E008F" w:rsidP="007A2A5B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</w:pPr>
            <w:r w:rsidRPr="000D2D43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ES"/>
              </w:rPr>
              <w:t>-59.989,61</w:t>
            </w:r>
          </w:p>
        </w:tc>
      </w:tr>
    </w:tbl>
    <w:p w14:paraId="44DED08D" w14:textId="77777777" w:rsidR="006E008F" w:rsidRPr="00A81C92" w:rsidRDefault="006E008F" w:rsidP="006E008F">
      <w:pPr>
        <w:spacing w:before="120"/>
        <w:jc w:val="center"/>
        <w:rPr>
          <w:rFonts w:ascii="Arial" w:hAnsi="Arial" w:cs="Arial"/>
          <w:sz w:val="18"/>
          <w:szCs w:val="18"/>
        </w:rPr>
      </w:pPr>
      <w:r w:rsidRPr="00A81C92">
        <w:rPr>
          <w:rFonts w:ascii="Arial" w:hAnsi="Arial" w:cs="Arial"/>
          <w:sz w:val="18"/>
          <w:szCs w:val="18"/>
        </w:rPr>
        <w:t>Las Cuentas Anuales de la Sociedad, que forman una sola unidad, comprenden esta Cuenta de Pérdidas y Ganancias Abreviadas, los Balances de Situación y la Memoria Ab</w:t>
      </w:r>
      <w:r>
        <w:rPr>
          <w:rFonts w:ascii="Arial" w:hAnsi="Arial" w:cs="Arial"/>
          <w:sz w:val="18"/>
          <w:szCs w:val="18"/>
        </w:rPr>
        <w:t>reviada adjunta que consta de 11</w:t>
      </w:r>
      <w:r w:rsidRPr="00A81C92">
        <w:rPr>
          <w:rFonts w:ascii="Arial" w:hAnsi="Arial" w:cs="Arial"/>
          <w:sz w:val="18"/>
          <w:szCs w:val="18"/>
        </w:rPr>
        <w:t xml:space="preserve"> Notas.</w:t>
      </w:r>
    </w:p>
    <w:p w14:paraId="32F394A7" w14:textId="77777777" w:rsidR="006E008F" w:rsidRPr="00A81C92" w:rsidRDefault="006E008F" w:rsidP="006E008F">
      <w:pPr>
        <w:jc w:val="both"/>
        <w:rPr>
          <w:rFonts w:ascii="Arial" w:hAnsi="Arial" w:cs="Arial"/>
        </w:rPr>
      </w:pPr>
    </w:p>
    <w:p w14:paraId="2C476B6F" w14:textId="5E00C983" w:rsidR="00674989" w:rsidRPr="00EF68AC" w:rsidRDefault="00674989" w:rsidP="006E008F">
      <w:pPr>
        <w:spacing w:after="240"/>
        <w:rPr>
          <w:rFonts w:ascii="Times New Roman" w:eastAsia="Times New Roman" w:hAnsi="Times New Roman"/>
          <w:lang w:val="es-ES" w:eastAsia="es-ES"/>
        </w:rPr>
      </w:pPr>
      <w:bookmarkStart w:id="0" w:name="_GoBack"/>
      <w:bookmarkEnd w:id="0"/>
    </w:p>
    <w:sectPr w:rsidR="00674989" w:rsidRPr="00EF68AC" w:rsidSect="00DA5EC0">
      <w:headerReference w:type="default" r:id="rId8"/>
      <w:footerReference w:type="default" r:id="rId9"/>
      <w:pgSz w:w="11900" w:h="16840"/>
      <w:pgMar w:top="2835" w:right="1701" w:bottom="2268" w:left="1701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DDF54F" w14:textId="77777777" w:rsidR="00BE1E71" w:rsidRDefault="00BE1E71" w:rsidP="00AC7F74">
      <w:r>
        <w:separator/>
      </w:r>
    </w:p>
  </w:endnote>
  <w:endnote w:type="continuationSeparator" w:id="0">
    <w:p w14:paraId="6B5FCCCD" w14:textId="77777777" w:rsidR="00BE1E71" w:rsidRDefault="00BE1E71" w:rsidP="00AC7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Std-Roman">
    <w:altName w:val="HelveticaNeue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Bd">
    <w:altName w:val="HelveticaNeueLT St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NeueLTStd-Cn">
    <w:altName w:val="HelveticaNeueLT Std C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022F0D" w14:textId="77777777" w:rsidR="00EA79F5" w:rsidRDefault="00EA79F5">
    <w:pPr>
      <w:pStyle w:val="Piedepgina"/>
    </w:pPr>
    <w:r>
      <w:rPr>
        <w:noProof/>
        <w:lang w:val="es-ES" w:eastAsia="es-ES"/>
      </w:rPr>
      <w:drawing>
        <wp:anchor distT="0" distB="0" distL="114300" distR="114300" simplePos="0" relativeHeight="251657216" behindDoc="0" locked="0" layoutInCell="1" allowOverlap="1" wp14:anchorId="2ED7CF63" wp14:editId="283BCDD3">
          <wp:simplePos x="0" y="0"/>
          <wp:positionH relativeFrom="column">
            <wp:posOffset>4114800</wp:posOffset>
          </wp:positionH>
          <wp:positionV relativeFrom="paragraph">
            <wp:posOffset>-1988185</wp:posOffset>
          </wp:positionV>
          <wp:extent cx="2336800" cy="2336800"/>
          <wp:effectExtent l="0" t="0" r="6350" b="635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800" cy="233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5D61EB" w14:textId="77777777" w:rsidR="00BE1E71" w:rsidRDefault="00BE1E71" w:rsidP="00AC7F74">
      <w:r>
        <w:separator/>
      </w:r>
    </w:p>
  </w:footnote>
  <w:footnote w:type="continuationSeparator" w:id="0">
    <w:p w14:paraId="427E3C21" w14:textId="77777777" w:rsidR="00BE1E71" w:rsidRDefault="00BE1E71" w:rsidP="00AC7F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A6D32" w14:textId="77777777" w:rsidR="00EA79F5" w:rsidRDefault="00EA79F5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8240" behindDoc="0" locked="0" layoutInCell="1" allowOverlap="1" wp14:anchorId="022A7C66" wp14:editId="32F2FCC5">
          <wp:simplePos x="0" y="0"/>
          <wp:positionH relativeFrom="column">
            <wp:posOffset>-1143000</wp:posOffset>
          </wp:positionH>
          <wp:positionV relativeFrom="paragraph">
            <wp:posOffset>-160020</wp:posOffset>
          </wp:positionV>
          <wp:extent cx="2336800" cy="2336800"/>
          <wp:effectExtent l="0" t="0" r="6350" b="6350"/>
          <wp:wrapNone/>
          <wp:docPr id="3" name="Picture 1" descr="TRABAJOS:ITER:INVOLCAN:11062 LOGOTIPO INVOLCAN:PROPUESTA PROVICIONAL INVOLCAN:LetterHead-INVOLCAN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RABAJOS:ITER:INVOLCAN:11062 LOGOTIPO INVOLCAN:PROPUESTA PROVICIONAL INVOLCAN:LetterHead-INVOLCAN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36800" cy="233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085A1C"/>
    <w:multiLevelType w:val="hybridMultilevel"/>
    <w:tmpl w:val="7AC422A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BB59AA"/>
    <w:multiLevelType w:val="hybridMultilevel"/>
    <w:tmpl w:val="7A6CE0A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MyNTUwNzU3MzRR0lEKTi0uzszPAymwrAUAn6cE7SwAAAA="/>
  </w:docVars>
  <w:rsids>
    <w:rsidRoot w:val="00AC7F74"/>
    <w:rsid w:val="000325DF"/>
    <w:rsid w:val="000876A0"/>
    <w:rsid w:val="000B2AD5"/>
    <w:rsid w:val="00112986"/>
    <w:rsid w:val="001417FA"/>
    <w:rsid w:val="001651B1"/>
    <w:rsid w:val="00165228"/>
    <w:rsid w:val="001703A9"/>
    <w:rsid w:val="0019331E"/>
    <w:rsid w:val="001962B7"/>
    <w:rsid w:val="001D2D09"/>
    <w:rsid w:val="001E496A"/>
    <w:rsid w:val="0020062B"/>
    <w:rsid w:val="002055A1"/>
    <w:rsid w:val="002477CC"/>
    <w:rsid w:val="00266F04"/>
    <w:rsid w:val="002737FC"/>
    <w:rsid w:val="002D46BB"/>
    <w:rsid w:val="00314BA9"/>
    <w:rsid w:val="00315041"/>
    <w:rsid w:val="003276A5"/>
    <w:rsid w:val="003700DE"/>
    <w:rsid w:val="00371BDB"/>
    <w:rsid w:val="003C1EAD"/>
    <w:rsid w:val="003D10BC"/>
    <w:rsid w:val="003E1FFE"/>
    <w:rsid w:val="004264E9"/>
    <w:rsid w:val="004432A2"/>
    <w:rsid w:val="004630C6"/>
    <w:rsid w:val="004676C4"/>
    <w:rsid w:val="00484684"/>
    <w:rsid w:val="00494C9F"/>
    <w:rsid w:val="004A247A"/>
    <w:rsid w:val="004B1673"/>
    <w:rsid w:val="004D5EA7"/>
    <w:rsid w:val="004F52E1"/>
    <w:rsid w:val="00511946"/>
    <w:rsid w:val="00520FD0"/>
    <w:rsid w:val="0053350A"/>
    <w:rsid w:val="00533E26"/>
    <w:rsid w:val="005374FE"/>
    <w:rsid w:val="00554CC1"/>
    <w:rsid w:val="00577A3B"/>
    <w:rsid w:val="00593546"/>
    <w:rsid w:val="005C378C"/>
    <w:rsid w:val="005E4717"/>
    <w:rsid w:val="0063010D"/>
    <w:rsid w:val="00674989"/>
    <w:rsid w:val="00696E27"/>
    <w:rsid w:val="006C2501"/>
    <w:rsid w:val="006D4C95"/>
    <w:rsid w:val="006E008F"/>
    <w:rsid w:val="006E115C"/>
    <w:rsid w:val="006E2E3C"/>
    <w:rsid w:val="006F2A04"/>
    <w:rsid w:val="00775725"/>
    <w:rsid w:val="00792CA1"/>
    <w:rsid w:val="007B2588"/>
    <w:rsid w:val="007B5B7C"/>
    <w:rsid w:val="007C7BCE"/>
    <w:rsid w:val="007F02C2"/>
    <w:rsid w:val="007F6470"/>
    <w:rsid w:val="00827B39"/>
    <w:rsid w:val="008379E3"/>
    <w:rsid w:val="00842075"/>
    <w:rsid w:val="008A3C1F"/>
    <w:rsid w:val="008D3F3E"/>
    <w:rsid w:val="008E00A4"/>
    <w:rsid w:val="008F5FBF"/>
    <w:rsid w:val="00902035"/>
    <w:rsid w:val="00965638"/>
    <w:rsid w:val="009966C3"/>
    <w:rsid w:val="009B574A"/>
    <w:rsid w:val="00A10EE7"/>
    <w:rsid w:val="00A117C4"/>
    <w:rsid w:val="00A626EF"/>
    <w:rsid w:val="00A865C2"/>
    <w:rsid w:val="00AC7F74"/>
    <w:rsid w:val="00AE4441"/>
    <w:rsid w:val="00AE5A7E"/>
    <w:rsid w:val="00AF702B"/>
    <w:rsid w:val="00B00A2A"/>
    <w:rsid w:val="00B07663"/>
    <w:rsid w:val="00B47C2B"/>
    <w:rsid w:val="00B622F6"/>
    <w:rsid w:val="00BA4C2D"/>
    <w:rsid w:val="00BC73A5"/>
    <w:rsid w:val="00BE1E08"/>
    <w:rsid w:val="00BE1E71"/>
    <w:rsid w:val="00C30E59"/>
    <w:rsid w:val="00C74973"/>
    <w:rsid w:val="00C7727F"/>
    <w:rsid w:val="00CE5B18"/>
    <w:rsid w:val="00CE6AA3"/>
    <w:rsid w:val="00CF72D6"/>
    <w:rsid w:val="00D3137D"/>
    <w:rsid w:val="00D40DF8"/>
    <w:rsid w:val="00D61114"/>
    <w:rsid w:val="00DA5EC0"/>
    <w:rsid w:val="00DA6092"/>
    <w:rsid w:val="00DC31B8"/>
    <w:rsid w:val="00DE2A4E"/>
    <w:rsid w:val="00DF25C2"/>
    <w:rsid w:val="00E2306D"/>
    <w:rsid w:val="00E7764D"/>
    <w:rsid w:val="00EA79F5"/>
    <w:rsid w:val="00EB4A53"/>
    <w:rsid w:val="00EB53D0"/>
    <w:rsid w:val="00EC1EA7"/>
    <w:rsid w:val="00EE0337"/>
    <w:rsid w:val="00EF2C57"/>
    <w:rsid w:val="00EF68AC"/>
    <w:rsid w:val="00F3628F"/>
    <w:rsid w:val="00F66BE4"/>
    <w:rsid w:val="00F97259"/>
    <w:rsid w:val="00FA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3F9E5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MS ??" w:hAnsi="Cambria" w:cs="Times New Roman"/>
        <w:sz w:val="22"/>
        <w:szCs w:val="22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C9F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1Codigo">
    <w:name w:val="1. Codigo"/>
    <w:next w:val="Normal"/>
    <w:uiPriority w:val="99"/>
    <w:rsid w:val="001962B7"/>
    <w:pPr>
      <w:pBdr>
        <w:top w:val="single" w:sz="4" w:space="4" w:color="auto"/>
      </w:pBdr>
      <w:spacing w:before="360"/>
    </w:pPr>
    <w:rPr>
      <w:rFonts w:ascii="Arial" w:hAnsi="Arial" w:cs="HelveticaNeueLTStd-Roman"/>
      <w:b/>
      <w:color w:val="0019E5"/>
      <w:sz w:val="36"/>
      <w:szCs w:val="20"/>
      <w:lang w:val="en-GB" w:eastAsia="en-US"/>
    </w:rPr>
  </w:style>
  <w:style w:type="paragraph" w:customStyle="1" w:styleId="2TItulo">
    <w:name w:val="2. TItulo"/>
    <w:uiPriority w:val="99"/>
    <w:rsid w:val="001962B7"/>
    <w:pPr>
      <w:keepNext/>
      <w:keepLines/>
      <w:spacing w:before="120" w:after="120"/>
    </w:pPr>
    <w:rPr>
      <w:rFonts w:ascii="Arial" w:hAnsi="Arial" w:cs="HelveticaNeueLTStd-Bd"/>
      <w:b/>
      <w:bCs/>
      <w:color w:val="FF0000"/>
      <w:sz w:val="28"/>
      <w:szCs w:val="20"/>
      <w:lang w:val="en-GB" w:eastAsia="en-US"/>
    </w:rPr>
  </w:style>
  <w:style w:type="paragraph" w:customStyle="1" w:styleId="3Autores">
    <w:name w:val="3. Autores"/>
    <w:uiPriority w:val="99"/>
    <w:rsid w:val="001962B7"/>
    <w:rPr>
      <w:rFonts w:ascii="Arial" w:hAnsi="Arial" w:cs="HelveticaNeueLTStd-Roman"/>
      <w:color w:val="008000"/>
      <w:sz w:val="24"/>
      <w:szCs w:val="20"/>
      <w:lang w:val="en-GB" w:eastAsia="en-US"/>
    </w:rPr>
  </w:style>
  <w:style w:type="paragraph" w:customStyle="1" w:styleId="4Organizaciones">
    <w:name w:val="4. Organizaciones"/>
    <w:next w:val="Normal"/>
    <w:uiPriority w:val="99"/>
    <w:rsid w:val="001962B7"/>
    <w:rPr>
      <w:rFonts w:ascii="Arial" w:hAnsi="Arial" w:cs="HelveticaNeueLTStd-Cn"/>
      <w:color w:val="FF6600"/>
      <w:sz w:val="24"/>
      <w:szCs w:val="18"/>
      <w:lang w:val="en-GB" w:eastAsia="en-US"/>
    </w:rPr>
  </w:style>
  <w:style w:type="paragraph" w:customStyle="1" w:styleId="5Ponente">
    <w:name w:val="5. Ponente"/>
    <w:basedOn w:val="Normal"/>
    <w:uiPriority w:val="99"/>
    <w:rsid w:val="001962B7"/>
    <w:rPr>
      <w:rFonts w:ascii="Arial" w:hAnsi="Arial"/>
      <w:color w:val="76923C"/>
    </w:rPr>
  </w:style>
  <w:style w:type="paragraph" w:customStyle="1" w:styleId="6Email">
    <w:name w:val="6. Email"/>
    <w:basedOn w:val="Normal"/>
    <w:uiPriority w:val="99"/>
    <w:rsid w:val="001962B7"/>
    <w:rPr>
      <w:rFonts w:ascii="Arial" w:hAnsi="Arial"/>
      <w:color w:val="548DD4"/>
    </w:rPr>
  </w:style>
  <w:style w:type="paragraph" w:customStyle="1" w:styleId="7Texto">
    <w:name w:val="7.Texto"/>
    <w:uiPriority w:val="99"/>
    <w:rsid w:val="001962B7"/>
    <w:pPr>
      <w:jc w:val="both"/>
    </w:pPr>
    <w:rPr>
      <w:rFonts w:ascii="Arial" w:hAnsi="Arial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AC7F74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AC7F74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AC7F7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C7F74"/>
    <w:rPr>
      <w:rFonts w:ascii="Lucida Grande" w:hAnsi="Lucida Grande" w:cs="Lucida Grande"/>
      <w:sz w:val="18"/>
      <w:szCs w:val="18"/>
    </w:rPr>
  </w:style>
  <w:style w:type="paragraph" w:styleId="Sangradetextonormal">
    <w:name w:val="Body Text Indent"/>
    <w:basedOn w:val="Normal"/>
    <w:link w:val="SangradetextonormalCar"/>
    <w:uiPriority w:val="99"/>
    <w:rsid w:val="00DF25C2"/>
    <w:pPr>
      <w:widowControl w:val="0"/>
      <w:tabs>
        <w:tab w:val="left" w:pos="731"/>
      </w:tabs>
      <w:autoSpaceDE w:val="0"/>
      <w:autoSpaceDN w:val="0"/>
      <w:adjustRightInd w:val="0"/>
      <w:spacing w:line="283" w:lineRule="exact"/>
      <w:ind w:firstLine="731"/>
    </w:pPr>
    <w:rPr>
      <w:rFonts w:ascii="Times New Roman" w:hAnsi="Times New Roman"/>
      <w:szCs w:val="20"/>
      <w:lang w:val="es-MX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AB690E"/>
    <w:rPr>
      <w:sz w:val="24"/>
      <w:szCs w:val="24"/>
      <w:lang w:eastAsia="en-US"/>
    </w:rPr>
  </w:style>
  <w:style w:type="character" w:styleId="Hipervnculo">
    <w:name w:val="Hyperlink"/>
    <w:basedOn w:val="Fuentedeprrafopredeter"/>
    <w:uiPriority w:val="99"/>
    <w:rsid w:val="00DF25C2"/>
    <w:rPr>
      <w:rFonts w:cs="Times New Roman"/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99"/>
    <w:rsid w:val="006D4C95"/>
    <w:pPr>
      <w:spacing w:after="120"/>
    </w:pPr>
    <w:rPr>
      <w:rFonts w:ascii="Times New Roman" w:hAnsi="Times New Roman"/>
      <w:sz w:val="20"/>
      <w:szCs w:val="20"/>
      <w:lang w:val="es-ES" w:bidi="he-I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D4C95"/>
    <w:rPr>
      <w:rFonts w:ascii="Times New Roman" w:hAnsi="Times New Roman"/>
      <w:sz w:val="20"/>
      <w:szCs w:val="20"/>
      <w:lang w:val="es-ES" w:eastAsia="en-US" w:bidi="he-IL"/>
    </w:rPr>
  </w:style>
  <w:style w:type="paragraph" w:styleId="Prrafodelista">
    <w:name w:val="List Paragraph"/>
    <w:basedOn w:val="Normal"/>
    <w:uiPriority w:val="34"/>
    <w:qFormat/>
    <w:rsid w:val="001D2D0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MS ??" w:hAnsi="Cambria" w:cs="Times New Roman"/>
        <w:sz w:val="22"/>
        <w:szCs w:val="22"/>
        <w:lang w:val="es-ES_tradnl" w:eastAsia="es-ES_tradn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C9F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1Codigo">
    <w:name w:val="1. Codigo"/>
    <w:next w:val="Normal"/>
    <w:uiPriority w:val="99"/>
    <w:rsid w:val="001962B7"/>
    <w:pPr>
      <w:pBdr>
        <w:top w:val="single" w:sz="4" w:space="4" w:color="auto"/>
      </w:pBdr>
      <w:spacing w:before="360"/>
    </w:pPr>
    <w:rPr>
      <w:rFonts w:ascii="Arial" w:hAnsi="Arial" w:cs="HelveticaNeueLTStd-Roman"/>
      <w:b/>
      <w:color w:val="0019E5"/>
      <w:sz w:val="36"/>
      <w:szCs w:val="20"/>
      <w:lang w:val="en-GB" w:eastAsia="en-US"/>
    </w:rPr>
  </w:style>
  <w:style w:type="paragraph" w:customStyle="1" w:styleId="2TItulo">
    <w:name w:val="2. TItulo"/>
    <w:uiPriority w:val="99"/>
    <w:rsid w:val="001962B7"/>
    <w:pPr>
      <w:keepNext/>
      <w:keepLines/>
      <w:spacing w:before="120" w:after="120"/>
    </w:pPr>
    <w:rPr>
      <w:rFonts w:ascii="Arial" w:hAnsi="Arial" w:cs="HelveticaNeueLTStd-Bd"/>
      <w:b/>
      <w:bCs/>
      <w:color w:val="FF0000"/>
      <w:sz w:val="28"/>
      <w:szCs w:val="20"/>
      <w:lang w:val="en-GB" w:eastAsia="en-US"/>
    </w:rPr>
  </w:style>
  <w:style w:type="paragraph" w:customStyle="1" w:styleId="3Autores">
    <w:name w:val="3. Autores"/>
    <w:uiPriority w:val="99"/>
    <w:rsid w:val="001962B7"/>
    <w:rPr>
      <w:rFonts w:ascii="Arial" w:hAnsi="Arial" w:cs="HelveticaNeueLTStd-Roman"/>
      <w:color w:val="008000"/>
      <w:sz w:val="24"/>
      <w:szCs w:val="20"/>
      <w:lang w:val="en-GB" w:eastAsia="en-US"/>
    </w:rPr>
  </w:style>
  <w:style w:type="paragraph" w:customStyle="1" w:styleId="4Organizaciones">
    <w:name w:val="4. Organizaciones"/>
    <w:next w:val="Normal"/>
    <w:uiPriority w:val="99"/>
    <w:rsid w:val="001962B7"/>
    <w:rPr>
      <w:rFonts w:ascii="Arial" w:hAnsi="Arial" w:cs="HelveticaNeueLTStd-Cn"/>
      <w:color w:val="FF6600"/>
      <w:sz w:val="24"/>
      <w:szCs w:val="18"/>
      <w:lang w:val="en-GB" w:eastAsia="en-US"/>
    </w:rPr>
  </w:style>
  <w:style w:type="paragraph" w:customStyle="1" w:styleId="5Ponente">
    <w:name w:val="5. Ponente"/>
    <w:basedOn w:val="Normal"/>
    <w:uiPriority w:val="99"/>
    <w:rsid w:val="001962B7"/>
    <w:rPr>
      <w:rFonts w:ascii="Arial" w:hAnsi="Arial"/>
      <w:color w:val="76923C"/>
    </w:rPr>
  </w:style>
  <w:style w:type="paragraph" w:customStyle="1" w:styleId="6Email">
    <w:name w:val="6. Email"/>
    <w:basedOn w:val="Normal"/>
    <w:uiPriority w:val="99"/>
    <w:rsid w:val="001962B7"/>
    <w:rPr>
      <w:rFonts w:ascii="Arial" w:hAnsi="Arial"/>
      <w:color w:val="548DD4"/>
    </w:rPr>
  </w:style>
  <w:style w:type="paragraph" w:customStyle="1" w:styleId="7Texto">
    <w:name w:val="7.Texto"/>
    <w:uiPriority w:val="99"/>
    <w:rsid w:val="001962B7"/>
    <w:pPr>
      <w:jc w:val="both"/>
    </w:pPr>
    <w:rPr>
      <w:rFonts w:ascii="Arial" w:hAnsi="Arial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AC7F74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AC7F74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AC7F74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AC7F74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locked/>
    <w:rsid w:val="00AC7F74"/>
    <w:rPr>
      <w:rFonts w:ascii="Lucida Grande" w:hAnsi="Lucida Grande" w:cs="Lucida Grande"/>
      <w:sz w:val="18"/>
      <w:szCs w:val="18"/>
    </w:rPr>
  </w:style>
  <w:style w:type="paragraph" w:styleId="Sangradetextonormal">
    <w:name w:val="Body Text Indent"/>
    <w:basedOn w:val="Normal"/>
    <w:link w:val="SangradetextonormalCar"/>
    <w:uiPriority w:val="99"/>
    <w:rsid w:val="00DF25C2"/>
    <w:pPr>
      <w:widowControl w:val="0"/>
      <w:tabs>
        <w:tab w:val="left" w:pos="731"/>
      </w:tabs>
      <w:autoSpaceDE w:val="0"/>
      <w:autoSpaceDN w:val="0"/>
      <w:adjustRightInd w:val="0"/>
      <w:spacing w:line="283" w:lineRule="exact"/>
      <w:ind w:firstLine="731"/>
    </w:pPr>
    <w:rPr>
      <w:rFonts w:ascii="Times New Roman" w:hAnsi="Times New Roman"/>
      <w:szCs w:val="20"/>
      <w:lang w:val="es-MX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AB690E"/>
    <w:rPr>
      <w:sz w:val="24"/>
      <w:szCs w:val="24"/>
      <w:lang w:eastAsia="en-US"/>
    </w:rPr>
  </w:style>
  <w:style w:type="character" w:styleId="Hipervnculo">
    <w:name w:val="Hyperlink"/>
    <w:basedOn w:val="Fuentedeprrafopredeter"/>
    <w:uiPriority w:val="99"/>
    <w:rsid w:val="00DF25C2"/>
    <w:rPr>
      <w:rFonts w:cs="Times New Roman"/>
      <w:color w:val="0000FF"/>
      <w:u w:val="single"/>
    </w:rPr>
  </w:style>
  <w:style w:type="paragraph" w:styleId="Textoindependiente">
    <w:name w:val="Body Text"/>
    <w:basedOn w:val="Normal"/>
    <w:link w:val="TextoindependienteCar"/>
    <w:uiPriority w:val="99"/>
    <w:rsid w:val="006D4C95"/>
    <w:pPr>
      <w:spacing w:after="120"/>
    </w:pPr>
    <w:rPr>
      <w:rFonts w:ascii="Times New Roman" w:hAnsi="Times New Roman"/>
      <w:sz w:val="20"/>
      <w:szCs w:val="20"/>
      <w:lang w:val="es-ES" w:bidi="he-I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D4C95"/>
    <w:rPr>
      <w:rFonts w:ascii="Times New Roman" w:hAnsi="Times New Roman"/>
      <w:sz w:val="20"/>
      <w:szCs w:val="20"/>
      <w:lang w:val="es-ES" w:eastAsia="en-US" w:bidi="he-IL"/>
    </w:rPr>
  </w:style>
  <w:style w:type="paragraph" w:styleId="Prrafodelista">
    <w:name w:val="List Paragraph"/>
    <w:basedOn w:val="Normal"/>
    <w:uiPriority w:val="34"/>
    <w:qFormat/>
    <w:rsid w:val="001D2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1</Pages>
  <Words>170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ICARDO MELCHIOR NAVARRO, en su condición de Presidente del Instituto Volcanológico de Canarias (INVOLCAN) con C</vt:lpstr>
    </vt:vector>
  </TitlesOfParts>
  <Company>Ymanera</Company>
  <LinksUpToDate>false</LinksUpToDate>
  <CharactersWithSpaces>1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ARDO MELCHIOR NAVARRO, en su condición de Presidente del Instituto Volcanológico de Canarias (INVOLCAN) con C</dc:title>
  <dc:creator>Sacha Lobenstein</dc:creator>
  <cp:lastModifiedBy>Maite Delamo del Castillo</cp:lastModifiedBy>
  <cp:revision>14</cp:revision>
  <dcterms:created xsi:type="dcterms:W3CDTF">2020-12-07T16:46:00Z</dcterms:created>
  <dcterms:modified xsi:type="dcterms:W3CDTF">2021-06-09T15:03:00Z</dcterms:modified>
</cp:coreProperties>
</file>